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s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1 North Yale Avenue Villa Park 6018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hairarodriguez1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0512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